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2832B" w14:textId="77777777" w:rsidR="002E65C0" w:rsidRPr="00251330" w:rsidRDefault="002E65C0" w:rsidP="002E65C0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bookmarkStart w:id="0" w:name="_Hlk22039518"/>
      <w:bookmarkStart w:id="1" w:name="_Hlk534818526"/>
      <w:bookmarkStart w:id="2" w:name="_GoBack"/>
      <w:bookmarkEnd w:id="2"/>
      <w:r w:rsidRPr="00251330">
        <w:rPr>
          <w:rFonts w:ascii="Arial" w:hAnsi="Arial" w:cs="Arial"/>
          <w:b/>
          <w:sz w:val="28"/>
          <w:szCs w:val="22"/>
        </w:rPr>
        <w:t>PRIJAVA ZA SOFINANCIRANJE AKTIVNOSTI ZA PODROČJE C. 2.</w:t>
      </w:r>
    </w:p>
    <w:bookmarkEnd w:id="0"/>
    <w:p w14:paraId="3AAB532C" w14:textId="77777777" w:rsidR="002E65C0" w:rsidRDefault="002E65C0" w:rsidP="00102B96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30580206" w14:textId="0AA01752" w:rsidR="00582D8F" w:rsidRPr="00F56717" w:rsidRDefault="004144C1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OFINANCIRANJE PREVENTIVN</w:t>
      </w:r>
      <w:r>
        <w:rPr>
          <w:rFonts w:ascii="Arial" w:hAnsi="Arial" w:cs="Arial"/>
          <w:b/>
          <w:sz w:val="22"/>
          <w:szCs w:val="22"/>
        </w:rPr>
        <w:t>IH</w:t>
      </w:r>
      <w:r w:rsidRPr="00F56717">
        <w:rPr>
          <w:rFonts w:ascii="Arial" w:hAnsi="Arial" w:cs="Arial"/>
          <w:b/>
          <w:sz w:val="22"/>
          <w:szCs w:val="22"/>
        </w:rPr>
        <w:t xml:space="preserve"> PROGRAM</w:t>
      </w:r>
      <w:r>
        <w:rPr>
          <w:rFonts w:ascii="Arial" w:hAnsi="Arial" w:cs="Arial"/>
          <w:b/>
          <w:sz w:val="22"/>
          <w:szCs w:val="22"/>
        </w:rPr>
        <w:t>OV</w:t>
      </w:r>
      <w:r w:rsidRPr="00F56717">
        <w:rPr>
          <w:rFonts w:ascii="Arial" w:hAnsi="Arial" w:cs="Arial"/>
          <w:b/>
          <w:sz w:val="22"/>
          <w:szCs w:val="22"/>
        </w:rPr>
        <w:t xml:space="preserve"> PREPREČEVANJA IN REŠEVANJA VSEH VRST ZASVOJENOSTI </w:t>
      </w:r>
      <w:r>
        <w:rPr>
          <w:rFonts w:ascii="Arial" w:hAnsi="Arial" w:cs="Arial"/>
          <w:b/>
          <w:sz w:val="22"/>
          <w:szCs w:val="22"/>
        </w:rPr>
        <w:t xml:space="preserve">V MESTNI OBČINI NOVO MESTO </w:t>
      </w:r>
      <w:r w:rsidRPr="00F56717">
        <w:rPr>
          <w:rFonts w:ascii="Arial" w:hAnsi="Arial" w:cs="Arial"/>
          <w:b/>
          <w:sz w:val="22"/>
          <w:szCs w:val="22"/>
        </w:rPr>
        <w:t>ZA LETO 20</w:t>
      </w:r>
      <w:r>
        <w:rPr>
          <w:rFonts w:ascii="Arial" w:hAnsi="Arial" w:cs="Arial"/>
          <w:b/>
          <w:sz w:val="22"/>
          <w:szCs w:val="22"/>
        </w:rPr>
        <w:t>20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1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53846BE8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delovanje </w:t>
      </w:r>
      <w:r w:rsidR="00E50763" w:rsidRPr="00F56717">
        <w:rPr>
          <w:rFonts w:ascii="Arial" w:hAnsi="Arial" w:cs="Arial"/>
          <w:sz w:val="22"/>
          <w:szCs w:val="22"/>
        </w:rPr>
        <w:t>nevladnih organizacij</w:t>
      </w:r>
      <w:r w:rsidR="009C5EAC" w:rsidRPr="00F56717">
        <w:rPr>
          <w:rFonts w:ascii="Arial" w:hAnsi="Arial" w:cs="Arial"/>
          <w:sz w:val="22"/>
          <w:szCs w:val="22"/>
        </w:rPr>
        <w:t xml:space="preserve"> na področju izvajanja preventivnih programov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 xml:space="preserve"> za preprečevanje zasvojenosti </w:t>
      </w:r>
      <w:r w:rsidR="009C5EAC" w:rsidRPr="00F56717">
        <w:rPr>
          <w:rFonts w:ascii="Arial" w:hAnsi="Arial" w:cs="Arial"/>
          <w:sz w:val="22"/>
          <w:szCs w:val="22"/>
        </w:rPr>
        <w:t xml:space="preserve">ter programov pomoči urejanja in reševanja socialnih stisk, povezanih z uživanjem prepovedanih drog, alkohola in drugih oblik zasvojenosti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9C5EAC" w:rsidRPr="00F56717">
        <w:rPr>
          <w:rFonts w:ascii="Arial" w:hAnsi="Arial" w:cs="Arial"/>
          <w:sz w:val="22"/>
          <w:szCs w:val="22"/>
        </w:rPr>
        <w:t xml:space="preserve">.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 spodaj navedenim ciljem v letu 20</w:t>
      </w:r>
      <w:r w:rsidR="004144C1">
        <w:rPr>
          <w:rFonts w:ascii="Arial" w:hAnsi="Arial" w:cs="Arial"/>
          <w:sz w:val="22"/>
          <w:szCs w:val="22"/>
        </w:rPr>
        <w:t>20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A" w14:textId="6452762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o delo v osnovnih šolah v Mestni občini Novo mesto (izvajanje preventivnih predavanj/delavnic na temo zasvojenosti v vseh oddelkih zadnje triade vseh osnovnih šol v novomeški občini;</w:t>
      </w:r>
    </w:p>
    <w:p w14:paraId="3058021B" w14:textId="0D2A831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preventivno delo v srednjih šolah Mestne občine Novo mesto (izvajanje preventivnih predavanj/delavnic na temo zasvojenosti v vseh oddelkih vseh srednjih šol v </w:t>
      </w:r>
      <w:r w:rsidR="009C5EAC" w:rsidRPr="00F56717">
        <w:rPr>
          <w:rFonts w:ascii="Arial" w:hAnsi="Arial" w:cs="Arial"/>
          <w:sz w:val="22"/>
          <w:szCs w:val="22"/>
        </w:rPr>
        <w:t xml:space="preserve">novomeški </w:t>
      </w:r>
      <w:r w:rsidRPr="00F56717">
        <w:rPr>
          <w:rFonts w:ascii="Arial" w:hAnsi="Arial" w:cs="Arial"/>
          <w:sz w:val="22"/>
          <w:szCs w:val="22"/>
        </w:rPr>
        <w:t>občini;</w:t>
      </w:r>
    </w:p>
    <w:p w14:paraId="3058021C" w14:textId="5A58AF9E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a predavanja in delavnice za mladino izven šol</w:t>
      </w:r>
      <w:r w:rsidR="00C85DC5" w:rsidRPr="00F56717">
        <w:rPr>
          <w:rFonts w:ascii="Arial" w:hAnsi="Arial" w:cs="Arial"/>
          <w:sz w:val="22"/>
          <w:szCs w:val="22"/>
        </w:rPr>
        <w:t xml:space="preserve"> ter odrasle;</w:t>
      </w:r>
    </w:p>
    <w:p w14:paraId="3058021E" w14:textId="14B8DB84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svetovalne dejavnosti</w:t>
      </w:r>
      <w:r w:rsidRPr="00F56717">
        <w:rPr>
          <w:rFonts w:ascii="Arial" w:hAnsi="Arial" w:cs="Arial"/>
          <w:sz w:val="22"/>
          <w:szCs w:val="22"/>
        </w:rPr>
        <w:t xml:space="preserve"> pomoči odvisnikom in njihovim družinam na sledeč način:</w:t>
      </w:r>
    </w:p>
    <w:p w14:paraId="3058021F" w14:textId="5F341AC7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odvisnikom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30580220" w14:textId="6CF428D8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svojcem odvisnika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26735605" w14:textId="6DCFDD87" w:rsidR="009C5EAC" w:rsidRPr="00F56717" w:rsidRDefault="009C5EAC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terensko delo z odvisniki izven svetovalnice (ulično delo, </w:t>
      </w:r>
      <w:proofErr w:type="spellStart"/>
      <w:r w:rsidRPr="00F56717">
        <w:rPr>
          <w:rFonts w:ascii="Arial" w:hAnsi="Arial" w:cs="Arial"/>
          <w:sz w:val="22"/>
          <w:szCs w:val="22"/>
        </w:rPr>
        <w:t>postpenalna</w:t>
      </w:r>
      <w:proofErr w:type="spellEnd"/>
      <w:r w:rsidRPr="00F56717">
        <w:rPr>
          <w:rFonts w:ascii="Arial" w:hAnsi="Arial" w:cs="Arial"/>
          <w:sz w:val="22"/>
          <w:szCs w:val="22"/>
        </w:rPr>
        <w:t xml:space="preserve"> obravnava ipd.</w:t>
      </w:r>
      <w:r w:rsidR="00C85DC5" w:rsidRPr="00F56717">
        <w:rPr>
          <w:rFonts w:ascii="Arial" w:hAnsi="Arial" w:cs="Arial"/>
          <w:sz w:val="22"/>
          <w:szCs w:val="22"/>
        </w:rPr>
        <w:t>).</w:t>
      </w:r>
      <w:r w:rsidRPr="00F56717">
        <w:rPr>
          <w:rFonts w:ascii="Arial" w:hAnsi="Arial" w:cs="Arial"/>
          <w:sz w:val="22"/>
          <w:szCs w:val="22"/>
        </w:rPr>
        <w:t xml:space="preserve"> </w:t>
      </w:r>
    </w:p>
    <w:p w14:paraId="30580224" w14:textId="68B584CA" w:rsidR="00582D8F" w:rsidRPr="00F56717" w:rsidRDefault="00C85DC5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sodelovanje z drugimi organizacijami na področju zasvojenosti (interdisciplinarnost programa)</w:t>
      </w:r>
    </w:p>
    <w:p w14:paraId="1865A638" w14:textId="1CD980EF" w:rsidR="009C5EAC" w:rsidRPr="00F56717" w:rsidRDefault="009C5EAC" w:rsidP="009C5EAC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osveščanje širše strokovne in laične javnosti o problemu zasvojenosti (</w:t>
      </w:r>
      <w:r w:rsidR="00C85DC5" w:rsidRPr="00F56717">
        <w:rPr>
          <w:rFonts w:ascii="Arial" w:hAnsi="Arial" w:cs="Arial"/>
          <w:sz w:val="22"/>
          <w:szCs w:val="22"/>
        </w:rPr>
        <w:t xml:space="preserve">članki in druge  </w:t>
      </w:r>
      <w:r w:rsidRPr="00F56717">
        <w:rPr>
          <w:rFonts w:ascii="Arial" w:hAnsi="Arial" w:cs="Arial"/>
          <w:sz w:val="22"/>
          <w:szCs w:val="22"/>
        </w:rPr>
        <w:t>medijsk</w:t>
      </w:r>
      <w:r w:rsidR="00C85DC5" w:rsidRPr="00F56717">
        <w:rPr>
          <w:rFonts w:ascii="Arial" w:hAnsi="Arial" w:cs="Arial"/>
          <w:sz w:val="22"/>
          <w:szCs w:val="22"/>
        </w:rPr>
        <w:t>e objave</w:t>
      </w:r>
      <w:r w:rsidRPr="00F56717">
        <w:rPr>
          <w:rFonts w:ascii="Arial" w:hAnsi="Arial" w:cs="Arial"/>
          <w:sz w:val="22"/>
          <w:szCs w:val="22"/>
        </w:rPr>
        <w:t xml:space="preserve">, </w:t>
      </w:r>
      <w:r w:rsidR="00C85DC5" w:rsidRPr="00F56717">
        <w:rPr>
          <w:rFonts w:ascii="Arial" w:hAnsi="Arial" w:cs="Arial"/>
          <w:sz w:val="22"/>
          <w:szCs w:val="22"/>
        </w:rPr>
        <w:t>posveti,…).</w:t>
      </w:r>
    </w:p>
    <w:p w14:paraId="3CCCD073" w14:textId="77777777" w:rsidR="009C5EAC" w:rsidRPr="00F56717" w:rsidRDefault="009C5EAC" w:rsidP="00C85DC5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5E1F7470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E in F, 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509CAF77" w14:textId="77777777" w:rsidR="008B6F2A" w:rsidRPr="009A22A4" w:rsidRDefault="008B6F2A" w:rsidP="008B6F2A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9A22A4">
        <w:rPr>
          <w:rFonts w:ascii="Arial" w:hAnsi="Arial" w:cs="Arial"/>
          <w:b/>
          <w:sz w:val="22"/>
          <w:szCs w:val="22"/>
          <w:lang w:eastAsia="en-US"/>
        </w:rPr>
        <w:t>UPRAVIČENI PRIJAVITELJI</w:t>
      </w:r>
    </w:p>
    <w:p w14:paraId="26045388" w14:textId="77777777" w:rsidR="008B6F2A" w:rsidRPr="009A22A4" w:rsidRDefault="008B6F2A" w:rsidP="008B6F2A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887CC2">
        <w:rPr>
          <w:rFonts w:ascii="Arial" w:hAnsi="Arial" w:cs="Arial"/>
          <w:sz w:val="22"/>
          <w:szCs w:val="22"/>
          <w:lang w:eastAsia="en-US"/>
        </w:rPr>
        <w:t>Na razpis se lahko prijavijo samo nevladne organizacije – to so organizacije, ki izpolnjujejo pogoje iz 2. člena Zakona o nevladnih organizacijah (Uradni list RS, št. 21 /18), in</w:t>
      </w:r>
      <w:r w:rsidRPr="009A22A4">
        <w:rPr>
          <w:rFonts w:ascii="Arial" w:hAnsi="Arial" w:cs="Arial"/>
          <w:sz w:val="22"/>
          <w:szCs w:val="22"/>
          <w:lang w:eastAsia="en-US"/>
        </w:rPr>
        <w:t xml:space="preserve"> ki imajo v svojih aktih jasno opredeljeno delovanje na razpisnem področju oziroma so registrirane za izvajanje socialnega in zdravstvenega varstva.</w:t>
      </w:r>
    </w:p>
    <w:p w14:paraId="0F054015" w14:textId="77777777" w:rsidR="008B6F2A" w:rsidRPr="009A22A4" w:rsidRDefault="008B6F2A" w:rsidP="008B6F2A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0DB6E492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</w:t>
      </w:r>
      <w:r w:rsidR="00887CC2">
        <w:rPr>
          <w:rFonts w:ascii="Arial" w:hAnsi="Arial" w:cs="Arial"/>
          <w:sz w:val="22"/>
          <w:szCs w:val="22"/>
        </w:rPr>
        <w:t>ijavitelji</w:t>
      </w:r>
      <w:r w:rsidRPr="00F56717">
        <w:rPr>
          <w:rFonts w:ascii="Arial" w:hAnsi="Arial" w:cs="Arial"/>
          <w:sz w:val="22"/>
          <w:szCs w:val="22"/>
        </w:rPr>
        <w:t xml:space="preserve">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485BA979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je na voljo uporabnikom vsak delovni dan, najmanj 6 ur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773B027F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</w:t>
      </w:r>
      <w:r w:rsidR="0086682E">
        <w:rPr>
          <w:rFonts w:ascii="Arial" w:hAnsi="Arial" w:cs="Arial"/>
          <w:sz w:val="22"/>
          <w:szCs w:val="22"/>
        </w:rPr>
        <w:t>. 2019</w:t>
      </w:r>
      <w:r w:rsidRPr="00F56717">
        <w:rPr>
          <w:rFonts w:ascii="Arial" w:hAnsi="Arial" w:cs="Arial"/>
          <w:sz w:val="22"/>
          <w:szCs w:val="22"/>
        </w:rPr>
        <w:t>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558FBA86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IN P</w:t>
      </w:r>
      <w:r w:rsidR="0090625F">
        <w:rPr>
          <w:rFonts w:ascii="Arial" w:hAnsi="Arial" w:cs="Arial"/>
          <w:b/>
          <w:sz w:val="22"/>
          <w:szCs w:val="22"/>
        </w:rPr>
        <w:t>ODROBNI</w:t>
      </w:r>
      <w:r w:rsidRPr="00F56717">
        <w:rPr>
          <w:rFonts w:ascii="Arial" w:hAnsi="Arial" w:cs="Arial"/>
          <w:b/>
          <w:sz w:val="22"/>
          <w:szCs w:val="22"/>
        </w:rPr>
        <w:t xml:space="preserve">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77777777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v Mestni občini Novo mesto izvaja programe in projekte s področja zasvojenosti že več let, pri čemer gre za dobro uveljavljenost in prepoznavnost izvajanega dela med lokalnim prebivalstvom, posebej med mladimi, odvisniki in strokovnimi delavci s področja dela s človeškimi viri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77777777" w:rsidR="0085289C" w:rsidRPr="00F56717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>približal navedenim ciljem razpisa in bo izkazal delovanje na področju izvajanja preventive in svetovalnega dela</w:t>
      </w:r>
      <w:r w:rsidR="0085289C" w:rsidRPr="00F56717">
        <w:rPr>
          <w:rFonts w:ascii="Arial" w:hAnsi="Arial" w:cs="Arial"/>
          <w:sz w:val="22"/>
          <w:szCs w:val="22"/>
        </w:rPr>
        <w:t>,</w:t>
      </w:r>
    </w:p>
    <w:p w14:paraId="30580247" w14:textId="3E40789A" w:rsidR="00582D8F" w:rsidRPr="00F56717" w:rsidRDefault="0085289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ma na programu redno zaposlene kadre za namen izvajanja programa.</w:t>
      </w:r>
      <w:r w:rsidR="00D14BB8" w:rsidRPr="00F56717">
        <w:rPr>
          <w:rFonts w:ascii="Arial" w:hAnsi="Arial" w:cs="Arial"/>
          <w:sz w:val="22"/>
          <w:szCs w:val="22"/>
        </w:rPr>
        <w:t xml:space="preserve"> </w:t>
      </w:r>
      <w:r w:rsidR="00582D8F" w:rsidRPr="00F56717">
        <w:rPr>
          <w:rFonts w:ascii="Arial" w:hAnsi="Arial" w:cs="Arial"/>
          <w:sz w:val="22"/>
          <w:szCs w:val="22"/>
        </w:rPr>
        <w:t xml:space="preserve"> </w:t>
      </w:r>
    </w:p>
    <w:p w14:paraId="01E74A20" w14:textId="211354F7" w:rsidR="00E5252C" w:rsidRPr="00F5671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32FCC0F5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F56717" w:rsidRPr="00752A11">
        <w:rPr>
          <w:rFonts w:ascii="Arial" w:hAnsi="Arial" w:cs="Arial"/>
          <w:b/>
          <w:sz w:val="22"/>
          <w:szCs w:val="22"/>
          <w:lang w:eastAsia="en-US"/>
        </w:rPr>
        <w:t>100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 xml:space="preserve"> t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F56717" w:rsidRPr="00F56717">
        <w:rPr>
          <w:rFonts w:ascii="Arial" w:hAnsi="Arial" w:cs="Arial"/>
          <w:b/>
          <w:sz w:val="22"/>
          <w:szCs w:val="22"/>
          <w:lang w:eastAsia="en-US"/>
        </w:rPr>
        <w:t>6</w:t>
      </w:r>
      <w:r w:rsidR="00DB2D42">
        <w:rPr>
          <w:rFonts w:ascii="Arial" w:hAnsi="Arial" w:cs="Arial"/>
          <w:b/>
          <w:sz w:val="22"/>
          <w:szCs w:val="22"/>
          <w:lang w:eastAsia="en-US"/>
        </w:rPr>
        <w:t>0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086A8194" w:rsidR="00582D8F" w:rsidRPr="004144C1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DB2D42" w:rsidRPr="00DB2D42">
        <w:rPr>
          <w:rFonts w:ascii="Arial" w:hAnsi="Arial" w:cs="Arial"/>
          <w:b/>
          <w:sz w:val="22"/>
          <w:szCs w:val="22"/>
        </w:rPr>
        <w:t>30.000,00</w:t>
      </w:r>
      <w:r w:rsidR="00582D8F" w:rsidRPr="00F56717">
        <w:rPr>
          <w:rFonts w:ascii="Arial" w:hAnsi="Arial" w:cs="Arial"/>
          <w:sz w:val="22"/>
          <w:szCs w:val="22"/>
        </w:rPr>
        <w:t xml:space="preserve"> </w:t>
      </w:r>
      <w:r w:rsidR="00582D8F" w:rsidRPr="004144C1">
        <w:rPr>
          <w:rFonts w:ascii="Arial" w:hAnsi="Arial" w:cs="Arial"/>
          <w:b/>
          <w:sz w:val="22"/>
          <w:szCs w:val="22"/>
        </w:rPr>
        <w:t>EUR.</w:t>
      </w:r>
    </w:p>
    <w:p w14:paraId="4B066CFD" w14:textId="77777777" w:rsidR="00043587" w:rsidRPr="00F5671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  <w:r w:rsidRPr="00F56717">
        <w:rPr>
          <w:rFonts w:ascii="Arial" w:hAnsi="Arial" w:cs="Arial"/>
          <w:sz w:val="22"/>
          <w:szCs w:val="22"/>
        </w:rPr>
        <w:t>(preventivno delo po šolah, pomoč odvisnikom, sodelovanje s skupino LAS, …)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 priložiti, kot dokazilo za izpolnjevanje pogojev,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1B5E69AA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</w:t>
      </w:r>
      <w:r w:rsidR="0090625F">
        <w:rPr>
          <w:rFonts w:ascii="Arial" w:hAnsi="Arial" w:cs="Arial"/>
          <w:sz w:val="22"/>
          <w:szCs w:val="22"/>
        </w:rPr>
        <w:t>odrobnih</w:t>
      </w:r>
      <w:r w:rsidRPr="00F56717">
        <w:rPr>
          <w:rFonts w:ascii="Arial" w:hAnsi="Arial" w:cs="Arial"/>
          <w:sz w:val="22"/>
          <w:szCs w:val="22"/>
        </w:rPr>
        <w:t xml:space="preserve">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55EFFC44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D561F1" w:rsidRPr="00F56717">
              <w:rPr>
                <w:rFonts w:ascii="Arial" w:hAnsi="Arial" w:cs="Arial"/>
                <w:sz w:val="22"/>
                <w:szCs w:val="22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2CD8130B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D561F1" w:rsidRPr="00F56717">
              <w:rPr>
                <w:rFonts w:ascii="Arial" w:hAnsi="Arial" w:cs="Arial"/>
                <w:sz w:val="22"/>
                <w:szCs w:val="22"/>
                <w:lang w:eastAsia="en-US"/>
              </w:rPr>
              <w:t>5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7B9C6E8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prijavitelja (merila od št. 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9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1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6B19418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5F4FD08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  <w:tr w:rsidR="00592907" w:rsidRPr="00F56717" w14:paraId="510E1966" w14:textId="77777777" w:rsidTr="003E5D5A">
        <w:tc>
          <w:tcPr>
            <w:tcW w:w="704" w:type="dxa"/>
          </w:tcPr>
          <w:p w14:paraId="4C57DB4D" w14:textId="6EA8B85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4F13B5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2. Aktivnosti (in metode dela) so nazorno predstavljene in odražajo prispevek k doseganju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:rsidRPr="00F56717" w14:paraId="6BE1FDE5" w14:textId="77777777" w:rsidTr="003E5D5A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ogram ima poleg meritev zadovoljstva uporabnikov izdelane tudi druge načine 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7780A14" w14:textId="77777777" w:rsidTr="003E5D5A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472D6117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preventivne delavnice po OŠ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(osnovnih šolah) 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8BF54B5" w14:textId="3481B910" w:rsidR="00D561F1" w:rsidRPr="00F56717" w:rsidRDefault="0045757C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7.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Prijavitelj bo izvedel preventivne delavnice po SŠ (srednjih šolah) v MONM:</w:t>
      </w:r>
    </w:p>
    <w:tbl>
      <w:tblPr>
        <w:tblW w:w="8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55"/>
        <w:gridCol w:w="1465"/>
        <w:gridCol w:w="1465"/>
        <w:gridCol w:w="1465"/>
        <w:gridCol w:w="1465"/>
        <w:gridCol w:w="1465"/>
      </w:tblGrid>
      <w:tr w:rsidR="00162E3C" w:rsidRPr="00F56717" w14:paraId="08C3A8BC" w14:textId="77777777" w:rsidTr="00162E3C">
        <w:tc>
          <w:tcPr>
            <w:tcW w:w="1555" w:type="dxa"/>
          </w:tcPr>
          <w:p w14:paraId="612F8AA4" w14:textId="48589A31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465" w:type="dxa"/>
          </w:tcPr>
          <w:p w14:paraId="2768A529" w14:textId="4597BE9E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  <w:r w:rsidR="00392A5C"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od 0 do 4 delavnic</w:t>
            </w:r>
          </w:p>
        </w:tc>
        <w:tc>
          <w:tcPr>
            <w:tcW w:w="1465" w:type="dxa"/>
          </w:tcPr>
          <w:p w14:paraId="2C2FAD90" w14:textId="479A7C19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manjši meri od 5 do 20 delavnic</w:t>
            </w:r>
          </w:p>
        </w:tc>
        <w:tc>
          <w:tcPr>
            <w:tcW w:w="1465" w:type="dxa"/>
          </w:tcPr>
          <w:p w14:paraId="4065E9E3" w14:textId="3091E38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21 do 40 delavnic</w:t>
            </w:r>
          </w:p>
        </w:tc>
        <w:tc>
          <w:tcPr>
            <w:tcW w:w="1465" w:type="dxa"/>
          </w:tcPr>
          <w:p w14:paraId="7494D535" w14:textId="0DE356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41 delavnic</w:t>
            </w:r>
          </w:p>
        </w:tc>
        <w:tc>
          <w:tcPr>
            <w:tcW w:w="1465" w:type="dxa"/>
          </w:tcPr>
          <w:p w14:paraId="75D0C48E" w14:textId="0DC667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162E3C" w:rsidRPr="00F56717" w14:paraId="6AB1B07A" w14:textId="77777777" w:rsidTr="00162E3C">
        <w:tc>
          <w:tcPr>
            <w:tcW w:w="1555" w:type="dxa"/>
            <w:vAlign w:val="bottom"/>
          </w:tcPr>
          <w:p w14:paraId="552CDB1C" w14:textId="77777777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465" w:type="dxa"/>
            <w:vAlign w:val="bottom"/>
          </w:tcPr>
          <w:p w14:paraId="50CDE27E" w14:textId="2D029FB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465" w:type="dxa"/>
            <w:vAlign w:val="bottom"/>
          </w:tcPr>
          <w:p w14:paraId="06A69C29" w14:textId="0C97B40F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465" w:type="dxa"/>
            <w:vAlign w:val="bottom"/>
          </w:tcPr>
          <w:p w14:paraId="126A0C8A" w14:textId="67D3056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465" w:type="dxa"/>
            <w:vAlign w:val="bottom"/>
          </w:tcPr>
          <w:p w14:paraId="0576DA90" w14:textId="25009B03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465" w:type="dxa"/>
            <w:vAlign w:val="bottom"/>
          </w:tcPr>
          <w:p w14:paraId="6ABE3D85" w14:textId="234795B6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F2E6581" w14:textId="74D93FC1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5E7AF46A" w:rsidR="00D561F1" w:rsidRPr="00F56717" w:rsidRDefault="00D561F1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8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svetovalno delo 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z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uporabnik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i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0BBC7E69" w:rsidR="00592907" w:rsidRPr="00F56717" w:rsidRDefault="003E5D5A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BE171C5" w14:textId="022700ED" w:rsidR="00997967" w:rsidRPr="00F56717" w:rsidRDefault="00997967" w:rsidP="0099796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0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ima status društva v javnem interesu na področju socialnega varstv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997967" w:rsidRPr="00F56717" w14:paraId="09F1257D" w14:textId="77777777" w:rsidTr="00A0090B">
        <w:tc>
          <w:tcPr>
            <w:tcW w:w="1510" w:type="dxa"/>
          </w:tcPr>
          <w:p w14:paraId="42D673C0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382356DB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3EC7DBB0" w14:textId="591398E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status</w:t>
            </w:r>
          </w:p>
        </w:tc>
        <w:tc>
          <w:tcPr>
            <w:tcW w:w="1511" w:type="dxa"/>
          </w:tcPr>
          <w:p w14:paraId="04DF69F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4C8D65CC" w14:textId="77777777" w:rsidTr="00A0090B">
        <w:tc>
          <w:tcPr>
            <w:tcW w:w="1510" w:type="dxa"/>
            <w:vAlign w:val="bottom"/>
          </w:tcPr>
          <w:p w14:paraId="0337F073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101C8F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92456F1" w14:textId="27A063F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6E83ACE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2F15BAA9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6BCC696A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DC211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DC211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E823156" w14:textId="36BD7427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3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7E26B5A6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6888BBCC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7DD7FE6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737CCD0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45510584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dokazila (sklepi, 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445F5CC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DED1A5" w14:textId="77777777" w:rsidR="00AA37D0" w:rsidRDefault="00AA37D0">
      <w:r>
        <w:separator/>
      </w:r>
    </w:p>
  </w:endnote>
  <w:endnote w:type="continuationSeparator" w:id="0">
    <w:p w14:paraId="659736BE" w14:textId="77777777" w:rsidR="00AA37D0" w:rsidRDefault="00AA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9" w14:textId="77777777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3E5D5A" w:rsidRDefault="003E5D5A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B" w14:textId="4C5E1042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3E5D5A" w:rsidRPr="00850991" w:rsidRDefault="003E5D5A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3E5D5A" w:rsidRPr="00850991" w:rsidRDefault="003E5D5A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25142" w14:textId="77777777" w:rsidR="00AA37D0" w:rsidRDefault="00AA37D0">
      <w:r>
        <w:separator/>
      </w:r>
    </w:p>
  </w:footnote>
  <w:footnote w:type="continuationSeparator" w:id="0">
    <w:p w14:paraId="47A4C1E7" w14:textId="77777777" w:rsidR="00AA37D0" w:rsidRDefault="00AA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2D623" w14:textId="5E475996" w:rsidR="00DF516F" w:rsidRPr="0025606C" w:rsidRDefault="00DF516F" w:rsidP="00DF516F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DF516F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Vsebinski obrazec 3</w:t>
    </w:r>
  </w:p>
  <w:p w14:paraId="5D3DBC07" w14:textId="79712EB1" w:rsidR="00DF516F" w:rsidRPr="003715C3" w:rsidRDefault="00DF516F" w:rsidP="00DF516F">
    <w:pPr>
      <w:tabs>
        <w:tab w:val="center" w:pos="4536"/>
        <w:tab w:val="right" w:pos="9072"/>
      </w:tabs>
      <w:ind w:left="-709"/>
      <w:jc w:val="right"/>
      <w:rPr>
        <w:rFonts w:ascii="Arial" w:hAnsi="Arial" w:cs="Arial"/>
        <w:sz w:val="20"/>
        <w:szCs w:val="20"/>
      </w:rPr>
    </w:pPr>
    <w:bookmarkStart w:id="3" w:name="_Hlk22039742"/>
    <w:bookmarkStart w:id="4" w:name="_Hlk22039743"/>
    <w:bookmarkStart w:id="5" w:name="_Hlk22039744"/>
    <w:bookmarkStart w:id="6" w:name="_Hlk22039745"/>
    <w:r w:rsidRPr="003715C3">
      <w:rPr>
        <w:rFonts w:ascii="Arial" w:hAnsi="Arial" w:cs="Arial"/>
        <w:sz w:val="20"/>
        <w:szCs w:val="20"/>
      </w:rPr>
      <w:t xml:space="preserve">[izpolnijo prijavitelji, ki se prijavljajo za sofinanciranje </w:t>
    </w:r>
    <w:r>
      <w:rPr>
        <w:rFonts w:ascii="Arial" w:hAnsi="Arial" w:cs="Arial"/>
        <w:sz w:val="20"/>
        <w:szCs w:val="20"/>
      </w:rPr>
      <w:t>za</w:t>
    </w:r>
    <w:r w:rsidRPr="003715C3">
      <w:rPr>
        <w:rFonts w:ascii="Arial" w:hAnsi="Arial" w:cs="Arial"/>
        <w:sz w:val="20"/>
        <w:szCs w:val="20"/>
      </w:rPr>
      <w:t xml:space="preserve"> področj</w:t>
    </w:r>
    <w:r>
      <w:rPr>
        <w:rFonts w:ascii="Arial" w:hAnsi="Arial" w:cs="Arial"/>
        <w:sz w:val="20"/>
        <w:szCs w:val="20"/>
      </w:rPr>
      <w:t>e preprečevanja vseh vrst zasvojenosti</w:t>
    </w:r>
    <w:r w:rsidRPr="003715C3">
      <w:rPr>
        <w:rFonts w:ascii="Arial" w:hAnsi="Arial" w:cs="Arial"/>
        <w:sz w:val="20"/>
        <w:szCs w:val="20"/>
      </w:rPr>
      <w:t xml:space="preserve">  – področje C.</w:t>
    </w:r>
    <w:r>
      <w:rPr>
        <w:rFonts w:ascii="Arial" w:hAnsi="Arial" w:cs="Arial"/>
        <w:sz w:val="20"/>
        <w:szCs w:val="20"/>
      </w:rPr>
      <w:t>2</w:t>
    </w:r>
    <w:r w:rsidRPr="003715C3">
      <w:rPr>
        <w:rFonts w:ascii="Arial" w:hAnsi="Arial" w:cs="Arial"/>
        <w:sz w:val="20"/>
        <w:szCs w:val="20"/>
      </w:rPr>
      <w:t>.]</w:t>
    </w:r>
  </w:p>
  <w:bookmarkEnd w:id="3"/>
  <w:bookmarkEnd w:id="4"/>
  <w:bookmarkEnd w:id="5"/>
  <w:bookmarkEnd w:id="6"/>
  <w:p w14:paraId="2463450B" w14:textId="77777777" w:rsidR="00DF516F" w:rsidRPr="0025606C" w:rsidRDefault="00DF516F" w:rsidP="00DF516F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48" w14:textId="151295C8" w:rsidR="003E5D5A" w:rsidRPr="0025606C" w:rsidRDefault="003E5D5A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E" w14:textId="77777777" w:rsidR="003E5D5A" w:rsidRPr="00814798" w:rsidRDefault="003E5D5A" w:rsidP="002F6114">
    <w:pPr>
      <w:pStyle w:val="Glava"/>
      <w:tabs>
        <w:tab w:val="clear" w:pos="9072"/>
      </w:tabs>
    </w:pPr>
  </w:p>
  <w:p w14:paraId="3058034F" w14:textId="77777777" w:rsidR="003E5D5A" w:rsidRPr="00881EAC" w:rsidRDefault="003E5D5A" w:rsidP="002F6114">
    <w:pPr>
      <w:pStyle w:val="Glava"/>
    </w:pPr>
  </w:p>
  <w:p w14:paraId="30580350" w14:textId="77777777" w:rsidR="003E5D5A" w:rsidRPr="00CC2CD5" w:rsidRDefault="003E5D5A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747C4" w14:textId="77777777" w:rsidR="00DB4D5B" w:rsidRPr="0025606C" w:rsidRDefault="00DB4D5B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DB4D5B" w:rsidRPr="0025606C" w:rsidRDefault="00DB4D5B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3E5D5A" w:rsidRPr="00706590" w:rsidRDefault="003E5D5A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91C84410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51EAC"/>
    <w:rsid w:val="0005503E"/>
    <w:rsid w:val="000608BD"/>
    <w:rsid w:val="0006327B"/>
    <w:rsid w:val="000816D0"/>
    <w:rsid w:val="00096559"/>
    <w:rsid w:val="00102B96"/>
    <w:rsid w:val="00107DCE"/>
    <w:rsid w:val="001335FB"/>
    <w:rsid w:val="00134761"/>
    <w:rsid w:val="00162E3C"/>
    <w:rsid w:val="001813F6"/>
    <w:rsid w:val="001A7612"/>
    <w:rsid w:val="001B6EE7"/>
    <w:rsid w:val="001B7286"/>
    <w:rsid w:val="001C445C"/>
    <w:rsid w:val="0021098A"/>
    <w:rsid w:val="002222D6"/>
    <w:rsid w:val="00227B44"/>
    <w:rsid w:val="002304C1"/>
    <w:rsid w:val="00251330"/>
    <w:rsid w:val="0025606C"/>
    <w:rsid w:val="00262697"/>
    <w:rsid w:val="00290EFF"/>
    <w:rsid w:val="002A4107"/>
    <w:rsid w:val="002A578B"/>
    <w:rsid w:val="002D1916"/>
    <w:rsid w:val="002E585E"/>
    <w:rsid w:val="002E65C0"/>
    <w:rsid w:val="002F6114"/>
    <w:rsid w:val="00317F43"/>
    <w:rsid w:val="00337886"/>
    <w:rsid w:val="00365C34"/>
    <w:rsid w:val="00392A5C"/>
    <w:rsid w:val="003A0C18"/>
    <w:rsid w:val="003D1542"/>
    <w:rsid w:val="003E5D5A"/>
    <w:rsid w:val="003F2DAE"/>
    <w:rsid w:val="003F3681"/>
    <w:rsid w:val="004144C1"/>
    <w:rsid w:val="00441095"/>
    <w:rsid w:val="00456BD0"/>
    <w:rsid w:val="0045757C"/>
    <w:rsid w:val="00482D8F"/>
    <w:rsid w:val="004C1F36"/>
    <w:rsid w:val="004D23DD"/>
    <w:rsid w:val="004F7069"/>
    <w:rsid w:val="00523CED"/>
    <w:rsid w:val="00555FEE"/>
    <w:rsid w:val="00582D8F"/>
    <w:rsid w:val="00592907"/>
    <w:rsid w:val="005A19CE"/>
    <w:rsid w:val="005C29B1"/>
    <w:rsid w:val="005C2A49"/>
    <w:rsid w:val="005E2EB2"/>
    <w:rsid w:val="0061432A"/>
    <w:rsid w:val="00616138"/>
    <w:rsid w:val="00620A04"/>
    <w:rsid w:val="00666322"/>
    <w:rsid w:val="006730BF"/>
    <w:rsid w:val="00706590"/>
    <w:rsid w:val="00713F91"/>
    <w:rsid w:val="00737ADA"/>
    <w:rsid w:val="00752A11"/>
    <w:rsid w:val="007A3E59"/>
    <w:rsid w:val="007C0C9D"/>
    <w:rsid w:val="007D06AB"/>
    <w:rsid w:val="008013B3"/>
    <w:rsid w:val="008021B7"/>
    <w:rsid w:val="00814798"/>
    <w:rsid w:val="00850991"/>
    <w:rsid w:val="008516E3"/>
    <w:rsid w:val="0085289C"/>
    <w:rsid w:val="0086682E"/>
    <w:rsid w:val="00881EAC"/>
    <w:rsid w:val="0088611F"/>
    <w:rsid w:val="00887CC2"/>
    <w:rsid w:val="008971CF"/>
    <w:rsid w:val="008A49A6"/>
    <w:rsid w:val="008B30BE"/>
    <w:rsid w:val="008B6F2A"/>
    <w:rsid w:val="008E365D"/>
    <w:rsid w:val="008F4268"/>
    <w:rsid w:val="0090625F"/>
    <w:rsid w:val="009677B7"/>
    <w:rsid w:val="0097418F"/>
    <w:rsid w:val="0099343F"/>
    <w:rsid w:val="00997967"/>
    <w:rsid w:val="009C5653"/>
    <w:rsid w:val="009C5EAC"/>
    <w:rsid w:val="009D2FA0"/>
    <w:rsid w:val="009F43B4"/>
    <w:rsid w:val="00A4648D"/>
    <w:rsid w:val="00A54E68"/>
    <w:rsid w:val="00A616CB"/>
    <w:rsid w:val="00A709C2"/>
    <w:rsid w:val="00A746F3"/>
    <w:rsid w:val="00AA37D0"/>
    <w:rsid w:val="00AB3093"/>
    <w:rsid w:val="00AC2FBA"/>
    <w:rsid w:val="00B10D17"/>
    <w:rsid w:val="00B5626B"/>
    <w:rsid w:val="00BB4BF7"/>
    <w:rsid w:val="00C501EC"/>
    <w:rsid w:val="00C85DC5"/>
    <w:rsid w:val="00CA4297"/>
    <w:rsid w:val="00CC2CD5"/>
    <w:rsid w:val="00CD0526"/>
    <w:rsid w:val="00CE398E"/>
    <w:rsid w:val="00D10C79"/>
    <w:rsid w:val="00D1161F"/>
    <w:rsid w:val="00D14BB8"/>
    <w:rsid w:val="00D35372"/>
    <w:rsid w:val="00D52748"/>
    <w:rsid w:val="00D561F1"/>
    <w:rsid w:val="00DB2D42"/>
    <w:rsid w:val="00DB4D5B"/>
    <w:rsid w:val="00DC7A6A"/>
    <w:rsid w:val="00DF516F"/>
    <w:rsid w:val="00E02E3B"/>
    <w:rsid w:val="00E306E4"/>
    <w:rsid w:val="00E32AB3"/>
    <w:rsid w:val="00E50763"/>
    <w:rsid w:val="00E5252C"/>
    <w:rsid w:val="00E657B8"/>
    <w:rsid w:val="00E8401E"/>
    <w:rsid w:val="00E9733F"/>
    <w:rsid w:val="00EA0DAA"/>
    <w:rsid w:val="00EA3401"/>
    <w:rsid w:val="00EB0233"/>
    <w:rsid w:val="00ED357D"/>
    <w:rsid w:val="00EE58B7"/>
    <w:rsid w:val="00EF29BC"/>
    <w:rsid w:val="00F00C27"/>
    <w:rsid w:val="00F07D33"/>
    <w:rsid w:val="00F122D3"/>
    <w:rsid w:val="00F52D2E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03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Jana Bolta</cp:lastModifiedBy>
  <cp:revision>2</cp:revision>
  <cp:lastPrinted>2019-01-14T13:15:00Z</cp:lastPrinted>
  <dcterms:created xsi:type="dcterms:W3CDTF">2019-11-08T08:08:00Z</dcterms:created>
  <dcterms:modified xsi:type="dcterms:W3CDTF">2019-11-08T08:08:00Z</dcterms:modified>
</cp:coreProperties>
</file>